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Land_Cover_Land_Use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Land_Cover_Land_Use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Land_Cover_Land_Use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Land_Cover_Land_Use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Land_Cover_Land_Use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Land_Cover_Land_Use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Land_Cover_Land_Use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Land_Cover_Land_Use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Land_Cover_Land_Use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Land_Cover_Land_Use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Land_Cover_Land_Use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Land_Cover_Land_Use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Land_Cover_Land_Use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Land_Cover_Land_Use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Land_Cover_Land_Use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Land_Cover_Land_Use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Land_Cover_Land_Use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Land_Cover_Land_Use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Land_Cover_Land_Use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Land_Cover_Land_Use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Land_Cover_Land_Use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Land_Cover_Land_Use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Land_Cover_Land_Use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Land_Cover_Land_Use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Land_Cover_Land_Use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Land_Cover_Land_Use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Land_Cover_Land_Use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Land_Cover_Land_Use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Land_Cover_Land_Use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Land_Cover_Land_Use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Land_Cover_Land_Use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Land_Cover_Land_Use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Land_Cover_Land_Use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Land_Cover_Land_Use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Land_Cover_Land_Use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Land_Cover_Land_Use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Land_Cover_Land_Use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Land_Cover_Land_Use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Land_Cover_Land_Use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Land_Cover_Land_Use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Land_Cover_Land_Use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Land_Cover_Land_Use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Land_Cover_Land_Use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Land_Cover_Land_Use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Land_Cover_Land_Use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Land_Cover_Land_Use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Land_Cover_Land_Use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Land_Cover_Land_Use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Land_Cover_Land_Use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Land_Cover_Land_Use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Land_Cover_Land_Use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Land_Cover_Land_Use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Land_Cover_Land_Use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Land_Cover_Land_Use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Land_Cover_Land_Use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Land_Cover_Land_Use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Land_Cover_Land_Use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Land_Cover_Land_Use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Land_Cover_Land_Use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Land_Cover_Land_Use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Land_Cover_Land_Use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Land_Cover_Land_Use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Land_Cover_Land_Use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Land_Cover_Land_Use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Land_Cover_Land_Use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Land_Cover_Land_Use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Land_Cover_Land_Use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Land_Cover_Land_Use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Land_Cover_Land_Use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Land_Cover_Land_Use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Land_Cover_Land_Use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Land_Cover_Land_Use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Land_Cover_Land_Use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Land_Cover_Land_Use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Land_Cover_Land_Use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Land_Cover_Land_Use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Land_Cover_Land_Use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Land_Cover_Land_Use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Land_Cover_Land_Use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Land_Cover_Land_Use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Land_Cover_Land_Use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Land_Cover_Land_Use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Land_Cover_Land_Use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Land_Cover_Land_Use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Land_Cover_Land_Use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Land_Cover_Land_Use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Land_Cover_Land_Use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Land_Cover_Land_Use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Land_Cover_Land_Use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Land_Cover_Land_Use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Land_Cover_Land_Use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Land_Cover_Land_Use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Land_Cover_Land_Use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Land_Cover_Land_Use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Land_Cover_Land_Use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Land_Cover_Land_Use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Land_Cover_Land_Use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Land_Cover_Land_Use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Land_Cover_Land_Use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Land_Cover_Land_Use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Land_Cover_Land_Use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Land_Cover_Land_Use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Land_Cover_Land_Use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Land_Cover_Land_Use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Land_Cover_Land_Use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Land_Cover_Land_Use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Land_Cover_Land_Use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Land_Cover_Land_Use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Land_Cover_Land_Use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Land_Cover_Land_Use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Land_Cover_Land_Use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Land_Cover_Land_Use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Land_Cover_Land_Use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Land_Cover_Land_Use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Land_Cover_Land_Use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Land_Cover_Land_Use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Land_Cover_Land_Use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Land_Cover_Land_Use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Land_Cover_Land_Use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Land_Cover_Land_Use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Land_Cover_Land_Use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Land_Cover_Land_Use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Land_Cover_Land_Use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Land_Cover_Land_Use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Land_Cover_Land_Use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Land_Cover_Land_Use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Land_Cover_Land_Use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Land_Cover_Land_Use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Land_Cover_Land_Use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Land_Cover_Land_Use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Land_Cover_Land_Use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Land_Cover_Land_Use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Land_Cover_Land_Use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Land_Cover_Land_Use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Land_Cover_Land_Use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Land_Cover_Land_Use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Land_Cover_Land_Use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Land_Cover_Land_Use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Land_Cover_Land_Use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Land_Cover_Land_Use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Land_Cover_Land_Use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Land_Cover_Land_Use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Land_Cover_Land_Use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Land_Cover_Land_Use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Land_Cover_Land_Use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Land_Cover_Land_Use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Land_Cover_Land_Use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Land_Cover_Land_Use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Land_Cover_Land_Use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Land_Cover_Land_Use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Land_Cover_Land_Use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Land_Cover_Land_Use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Land_Cover_Land_Use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Land_Cover_Land_Use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Land_Cover_Land_Use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Land_Cover_Land_Use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Land_Cover_Land_Use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Land_Cover_Land_Use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Land_Cover_Land_Use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Land_Cover_Land_Use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Land_Cover_Land_Use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Land_Cover_Land_Use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Land_Cover_Land_Use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Land_Cover_Land_Use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Land_Cover_Land_Use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Land_Cover_Land_Use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Land_Cover_Land_Use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Land_Cover_Land_Use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Land_Cover_Land_Use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Land_Cover_Land_Use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Land_Cover_Land_Use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Land_Cover_Land_Use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Land_Cover_Land_Use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Land_Cover_Land_Use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Land_Cover_Land_Use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Land_Cover_Land_Use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Land_Cover_Land_Use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Land_Cover_Land_Use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Land_Cover_Land_Use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Land_Cover_Land_Use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Land_Cover_Land_Use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Land_Cover_Land_Use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Land_Cover_Land_Use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Land_Cover_Land_Use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Land_Cover_Land_Use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Land_Cover_Land_Use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Land_Cover_Land_Use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Land_Cover_Land_Use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Land_Cover_Land_Use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Land_Cover_Land_Use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Land_Cover_Land_Use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Land_Cover_Land_Use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Land_Cover_Land_Use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Land_Cover_Land_Use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Land_Cover_Land_Use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Land_Cover_Land_Use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Land_Cover_Land_Use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Land_Cover_Land_Use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Land_Cover_Land_Use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Land_Cover_Land_Use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Land_Cover_Land_Use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Land_Cover_Land_Use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Land_Cover_Land_Use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Land_Cover_Land_Use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Land_Cover_Land_Use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Land_Cover_Land_Use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Land_Cover_Land_Use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Land_Cover_Land_Use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Land_Cover_Land_Use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Land_Cover_Land_Use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Land_Cover_Land_Use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Land_Cover_Land_Use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Land_Cover_Land_Use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Land_Cover_Land_Use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Land_Cover_Land_Use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Land_Cover_Land_Use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Land_Cover_Land_Use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Land_Cover_Land_Use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Land_Cover_Land_Use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Land_Cover_Land_Use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Land_Cover_Land_Use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Land_Cover_Land_Use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Land_Cover_Land_Use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Land_Cover_Land_Use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Land_Cover_Land_Use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Land_Cover_Land_Use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Land_Cover_Land_Use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Land_Cover_Land_Use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Land_Cover_Land_Use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Land_Cover_Land_Use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Land_Cover_Land_Use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Land_Cover_Land_Use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Land_Cover_Land_Use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Land_Cover_Land_Use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Land_Cover_Land_Use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Land_Cover_Land_Use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Land_Cover_Land_Use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Land_Cover_Land_Use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Land_Cover_Land_Use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Land_Cover_Land_Use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Land_Cover_Land_Use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Land_Cover_Land_Use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Land_Cover_Land_Use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Land_Cover_Land_Use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Land_Cover_Land_Use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Land_Cover_Land_Use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Land_Cover_Land_Use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Land_Cover_Land_Use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Land_Cover_Land_Use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Land_Cover_Land_Use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Land_Cover_Land_Use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Land_Cover_Land_Use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Land_Cover_Land_Use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Land_Cover_Land_Use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Land_Cover_Land_Use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Land_Cover_Land_Use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Land_Cover_Land_Use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Land_Cover_Land_Use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Land_Cover_Land_Use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Land_Cover_Land_Use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Land_Cover_Land_Use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Land_Cover_Land_Use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Land_Cover_Land_Use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Land_Cover_Land_Use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Land_Cover_Land_Use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Land_Cover_Land_Use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Land_Cover_Land_Use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Land_Cover_Land_Use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Land_Cover_Land_Use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Land_Cover_Land_Use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Land_Cover_Land_Use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Land_Cover_Land_Use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Land_Cover_Land_Use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Land_Cover_Land_Use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Land_Cover_Land_Use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Land_Cover_Land_Use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Land_Cover_Land_Use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Land_Cover_Land_Use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Land_Cover_Land_Use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Land_Cover_Land_Use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Land_Cover_Land_Use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Land_Cover_Land_Use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Land_Cover_Land_Use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Land_Cover_Land_Use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Land_Cover_Land_Use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Land_Cover_Land_Use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Land_Cover_Land_Use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Land_Cover_Land_Use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Land_Cover_Land_Use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Land_Cover_Land_Use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Land_Cover_Land_Use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Land_Cover_Land_Use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Land_Cover_Land_Use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Land_Cover_Land_Use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Land_Cover_Land_Use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Land_Cover_Land_Use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Land_Cover_Land_Use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Land_Cover_Land_Use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Land_Cover_Land_Use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Land_Cover_Land_Use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Land_Cover_Land_Use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Land_Cover_Land_Use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Land_Cover_Land_Use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Land_Cover_Land_Use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Land_Cover_Land_Use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Land_Cover_Land_Use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Land_Cover_Land_Use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Land_Cover_Land_Use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Land_Cover_Land_Use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Land_Cover_Land_Use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Land_Cover_Land_Use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Land_Cover_Land_Use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Land_Cover_Land_Use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Land_Cover_Land_Use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Land_Cover_Land_Use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Land_Cover_Land_Use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Land_Cover_Land_Use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Land_Cover_Land_Use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Land_Cover_Land_Use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Land_Cover_Land_Use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Land_Cover_Land_Use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Land_Cover_Land_Use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Land_Cover_Land_Use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Land_Cover_Land_Use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Land_Cover_Land_Use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Land_Cover_Land_Use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Land_Cover_Land_Use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Land_Cover_Land_Use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Land_Cover_Land_Use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Land_Cover_Land_Use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Land_Cover_Land_Use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Land_Cover_Land_Use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Land_Cover_Land_Use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Land_Cover_Land_Use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Land_Cover_Land_Use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Land_Cover_Land_Use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Land_Cover_Land_Use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Land_Cover_Land_Use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Land_Cover_Land_Use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Land_Cover_Land_Use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Land_Cover_Land_Use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Land_Cover_Land_Use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Land_Cover_Land_Use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Land_Cover_Land_Use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Land_Cover_Land_Use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Land_Cover_Land_Use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Land_Cover_Land_Use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Land_Cover_Land_Use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Land_Cover_Land_Use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Land_Cover_Land_Use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Land_Cover_Land_Use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Land_Cover_Land_Use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Land_Cover_Land_Use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Land_Cover_Land_Use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Land_Cover_Land_Use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Land_Cover_Land_Use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Land_Cover_Land_Use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Land_Cover_Land_Use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Land_Cover_Land_Use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Land_Cover_Land_Use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Land_Cover_Land_Use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Land_Cover_Land_Use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Land_Cover_Land_Use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Land_Cover_Land_Use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Land_Cover_Land_Use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Land_Cover_Land_Use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Land_Cover_Land_Use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Land_Cover_Land_Use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Land_Cover_Land_Use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Land_Cover_Land_Use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Land_Cover_Land_Use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Land_Cover_Land_Use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Land_Cover_Land_Use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Land_Cover_Land_Use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Land_Cover_Land_Use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Land_Cover_Land_Use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Land_Cover_Land_Use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Land_Cover_Land_Use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Land_Cover_Land_Use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Land_Cover_Land_Use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Land_Cover_Land_Use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Land_Cover_Land_Use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Land_Cover_Land_Use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Land_Cover_Land_Use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Land_Cover_Land_Use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Land_Cover_Land_Use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Land_Cover_Land_Use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Land_Cover_Land_Use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Land_Cover_Land_Use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Land_Cover_Land_Use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Land_Cover_Land_Use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Land_Cover_Land_Use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Land_Cover_Land_Use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Land_Cover_Land_Use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Land_Cover_Land_Use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Land_Cover_Land_Use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Land_Cover_Land_Use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Land_Cover_Land_Use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Land_Cover_Land_Use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Land_Cover_Land_Use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Land_Cover_Land_Use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Land_Cover_Land_Use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Land_Cover_Land_Use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Land_Cover_Land_Use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Land_Cover_Land_Use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Land_Cover_Land_Use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Land_Cover_Land_Use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Land_Cover_Land_Use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Land_Cover_Land_Use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Land_Cover_Land_Use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Land_Cover_Land_Use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Land_Cover_Land_Use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Land_Cover_Land_Use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Land_Cover_Land_Use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Land_Cover_Land_Use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Land_Cover_Land_Use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Land_Cover_Land_Use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Land_Cover_Land_Use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Land_Cover_Land_Use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Land_Cover_Land_Use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Land_Cover_Land_Use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Land_Cover_Land_Use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Land_Cover_Land_Use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Land_Cover_Land_Use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Land_Cover_Land_Use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Land_Cover_Land_Use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Land_Cover_Land_Use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Land_Cover_Land_Use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pernicus Land Monitoring Service’s Coastal Zones product, providing a detailed description of level 5 land cover/land use classes along marine coastlines of the EEA39 countries. It outlines the geographic characteristics, input datasets, and interpretation methods for each class, ensuring consistent mapping and harmonisation with other European land monitoring products. The guideline also details mapping rules, change detection methodologies, and the application of additional data sources for accurate visual interpretation and delineation of coastal zone features.</dc:description>
  <cp:keywords>Coastal Zones LC/LU classes, VHR satellite image classification, MAES ecosystem typology, Minimum Mapping Unit exceptions, Object delineation rules, Coastal Zones AoI definition, Change mapping direct delineation, Geometric inconsistencies handling, Water level rules, Coastal protection structures</cp:keywords>
  <dcterms:created xsi:type="dcterms:W3CDTF">2025-10-29T06:32:09Z</dcterms:created>
  <dcterms:modified xsi:type="dcterms:W3CDTF">2025-10-29T06: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